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86E25" w14:textId="14D878E6" w:rsidR="0063543C" w:rsidRPr="00A955FA" w:rsidRDefault="0034000E" w:rsidP="00200FC9">
      <w:pPr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DA DEFENSE SYSTEM</w:t>
      </w:r>
    </w:p>
    <w:p w14:paraId="1DB00DFF" w14:textId="75B5295E" w:rsidR="00151B09" w:rsidRDefault="00151B09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 xml:space="preserve">User Levels: </w:t>
      </w:r>
      <w:r w:rsidRPr="00A955FA">
        <w:rPr>
          <w:rFonts w:asciiTheme="majorHAnsi" w:hAnsiTheme="majorHAnsi" w:cstheme="majorHAnsi"/>
          <w:sz w:val="24"/>
          <w:szCs w:val="24"/>
        </w:rPr>
        <w:t xml:space="preserve">1) </w:t>
      </w:r>
      <w:r w:rsidR="0034000E">
        <w:rPr>
          <w:rFonts w:asciiTheme="majorHAnsi" w:hAnsiTheme="majorHAnsi" w:cstheme="majorHAnsi"/>
          <w:sz w:val="24"/>
          <w:szCs w:val="24"/>
        </w:rPr>
        <w:t xml:space="preserve">Super </w:t>
      </w:r>
      <w:r w:rsidRPr="00A955FA">
        <w:rPr>
          <w:rFonts w:asciiTheme="majorHAnsi" w:hAnsiTheme="majorHAnsi" w:cstheme="majorHAnsi"/>
          <w:sz w:val="24"/>
          <w:szCs w:val="24"/>
        </w:rPr>
        <w:t xml:space="preserve">Admin 2) </w:t>
      </w:r>
      <w:r w:rsidR="0034000E">
        <w:rPr>
          <w:rFonts w:asciiTheme="majorHAnsi" w:hAnsiTheme="majorHAnsi" w:cstheme="majorHAnsi"/>
          <w:sz w:val="24"/>
          <w:szCs w:val="24"/>
        </w:rPr>
        <w:t>Admin</w:t>
      </w:r>
      <w:r w:rsidRPr="00A955FA">
        <w:rPr>
          <w:rFonts w:asciiTheme="majorHAnsi" w:hAnsiTheme="majorHAnsi" w:cstheme="majorHAnsi"/>
          <w:sz w:val="24"/>
          <w:szCs w:val="24"/>
        </w:rPr>
        <w:t xml:space="preserve"> 3) </w:t>
      </w:r>
      <w:r w:rsidR="00012268">
        <w:rPr>
          <w:rFonts w:asciiTheme="majorHAnsi" w:hAnsiTheme="majorHAnsi" w:cstheme="majorHAnsi"/>
          <w:sz w:val="24"/>
          <w:szCs w:val="24"/>
        </w:rPr>
        <w:t>Patient</w:t>
      </w:r>
    </w:p>
    <w:p w14:paraId="4200F55B" w14:textId="5FB70289" w:rsidR="00DB3F25" w:rsidRPr="00DB3F25" w:rsidRDefault="00DB3F25">
      <w:pPr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DB3F25">
        <w:rPr>
          <w:rFonts w:asciiTheme="majorHAnsi" w:hAnsiTheme="majorHAnsi" w:cstheme="majorHAnsi"/>
          <w:color w:val="FF0000"/>
          <w:sz w:val="24"/>
          <w:szCs w:val="24"/>
        </w:rPr>
        <w:t>Remove registration for admin account. Registration is only for Patient and Hospital</w:t>
      </w:r>
    </w:p>
    <w:p w14:paraId="5CFECAEB" w14:textId="573F5E66" w:rsidR="005133B6" w:rsidRPr="00A955FA" w:rsidRDefault="0034000E" w:rsidP="00A955FA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SUPER </w:t>
      </w:r>
      <w:r w:rsidR="005133B6" w:rsidRPr="00A955FA">
        <w:rPr>
          <w:rFonts w:asciiTheme="majorHAnsi" w:hAnsiTheme="majorHAnsi" w:cstheme="majorHAnsi"/>
          <w:b/>
          <w:bCs/>
          <w:sz w:val="24"/>
          <w:szCs w:val="24"/>
        </w:rPr>
        <w:t>ADMIN Account:</w:t>
      </w:r>
    </w:p>
    <w:p w14:paraId="0649F577" w14:textId="2CCD81C5" w:rsidR="005133B6" w:rsidRPr="00A955FA" w:rsidRDefault="005133B6" w:rsidP="005133B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Login Module</w:t>
      </w:r>
    </w:p>
    <w:p w14:paraId="53AAE4A3" w14:textId="536F6B32" w:rsidR="005133B6" w:rsidRPr="009A3D2F" w:rsidRDefault="005133B6" w:rsidP="005133B6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9A3D2F">
        <w:rPr>
          <w:rFonts w:asciiTheme="majorHAnsi" w:hAnsiTheme="majorHAnsi" w:cstheme="majorHAnsi"/>
          <w:color w:val="FF0000"/>
          <w:sz w:val="24"/>
          <w:szCs w:val="24"/>
        </w:rPr>
        <w:t xml:space="preserve">If </w:t>
      </w:r>
      <w:r w:rsidR="00357243" w:rsidRPr="009A3D2F">
        <w:rPr>
          <w:rFonts w:asciiTheme="majorHAnsi" w:hAnsiTheme="majorHAnsi" w:cstheme="majorHAnsi"/>
          <w:color w:val="FF0000"/>
          <w:sz w:val="24"/>
          <w:szCs w:val="24"/>
        </w:rPr>
        <w:t xml:space="preserve">the </w:t>
      </w:r>
      <w:r w:rsidRPr="009A3D2F">
        <w:rPr>
          <w:rFonts w:asciiTheme="majorHAnsi" w:hAnsiTheme="majorHAnsi" w:cstheme="majorHAnsi"/>
          <w:color w:val="FF0000"/>
          <w:sz w:val="24"/>
          <w:szCs w:val="24"/>
        </w:rPr>
        <w:t xml:space="preserve">table user is empty, automatically generate a default </w:t>
      </w:r>
      <w:r w:rsidR="0034000E" w:rsidRPr="009A3D2F">
        <w:rPr>
          <w:rFonts w:asciiTheme="majorHAnsi" w:hAnsiTheme="majorHAnsi" w:cstheme="majorHAnsi"/>
          <w:color w:val="FF0000"/>
          <w:sz w:val="24"/>
          <w:szCs w:val="24"/>
        </w:rPr>
        <w:t xml:space="preserve">super </w:t>
      </w:r>
      <w:r w:rsidRPr="009A3D2F">
        <w:rPr>
          <w:rFonts w:asciiTheme="majorHAnsi" w:hAnsiTheme="majorHAnsi" w:cstheme="majorHAnsi"/>
          <w:color w:val="FF0000"/>
          <w:sz w:val="24"/>
          <w:szCs w:val="24"/>
        </w:rPr>
        <w:t>admin account.</w:t>
      </w:r>
    </w:p>
    <w:p w14:paraId="5E4D4218" w14:textId="719B6A0A" w:rsidR="005133B6" w:rsidRPr="009A3D2F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9A3D2F">
        <w:rPr>
          <w:rFonts w:asciiTheme="majorHAnsi" w:hAnsiTheme="majorHAnsi" w:cstheme="majorHAnsi"/>
          <w:color w:val="FF0000"/>
          <w:sz w:val="24"/>
          <w:szCs w:val="24"/>
        </w:rPr>
        <w:t xml:space="preserve">Username: </w:t>
      </w:r>
      <w:r w:rsidR="0034000E" w:rsidRPr="009A3D2F">
        <w:rPr>
          <w:rFonts w:asciiTheme="majorHAnsi" w:hAnsiTheme="majorHAnsi" w:cstheme="majorHAnsi"/>
          <w:color w:val="FF0000"/>
          <w:sz w:val="24"/>
          <w:szCs w:val="24"/>
        </w:rPr>
        <w:t>SUPER</w:t>
      </w:r>
      <w:r w:rsidR="0063543C" w:rsidRPr="009A3D2F">
        <w:rPr>
          <w:rFonts w:asciiTheme="majorHAnsi" w:hAnsiTheme="majorHAnsi" w:cstheme="majorHAnsi"/>
          <w:color w:val="FF0000"/>
          <w:sz w:val="24"/>
          <w:szCs w:val="24"/>
        </w:rPr>
        <w:t>ADMIN</w:t>
      </w:r>
    </w:p>
    <w:p w14:paraId="62F82BC5" w14:textId="31EE4C05" w:rsidR="005133B6" w:rsidRPr="009A3D2F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9A3D2F">
        <w:rPr>
          <w:rFonts w:asciiTheme="majorHAnsi" w:hAnsiTheme="majorHAnsi" w:cstheme="majorHAnsi"/>
          <w:color w:val="FF0000"/>
          <w:sz w:val="24"/>
          <w:szCs w:val="24"/>
        </w:rPr>
        <w:t xml:space="preserve">Password: </w:t>
      </w:r>
      <w:proofErr w:type="spellStart"/>
      <w:r w:rsidR="0034000E" w:rsidRPr="009A3D2F">
        <w:rPr>
          <w:rFonts w:asciiTheme="majorHAnsi" w:hAnsiTheme="majorHAnsi" w:cstheme="majorHAnsi"/>
          <w:color w:val="FF0000"/>
          <w:sz w:val="24"/>
          <w:szCs w:val="24"/>
        </w:rPr>
        <w:t>super</w:t>
      </w:r>
      <w:r w:rsidRPr="009A3D2F">
        <w:rPr>
          <w:rFonts w:asciiTheme="majorHAnsi" w:hAnsiTheme="majorHAnsi" w:cstheme="majorHAnsi"/>
          <w:color w:val="FF0000"/>
          <w:sz w:val="24"/>
          <w:szCs w:val="24"/>
        </w:rPr>
        <w:t>admin</w:t>
      </w:r>
      <w:proofErr w:type="spellEnd"/>
      <w:r w:rsidRPr="009A3D2F">
        <w:rPr>
          <w:rFonts w:asciiTheme="majorHAnsi" w:hAnsiTheme="majorHAnsi" w:cstheme="majorHAnsi"/>
          <w:color w:val="FF0000"/>
          <w:sz w:val="24"/>
          <w:szCs w:val="24"/>
        </w:rPr>
        <w:t xml:space="preserve"> </w:t>
      </w:r>
    </w:p>
    <w:p w14:paraId="680CDC98" w14:textId="554E4F47" w:rsidR="0063543C" w:rsidRPr="009A3D2F" w:rsidRDefault="0063543C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9A3D2F">
        <w:rPr>
          <w:rFonts w:asciiTheme="majorHAnsi" w:hAnsiTheme="majorHAnsi" w:cstheme="majorHAnsi"/>
          <w:color w:val="FF0000"/>
          <w:sz w:val="24"/>
          <w:szCs w:val="24"/>
        </w:rPr>
        <w:t>Add forgot password feature</w:t>
      </w:r>
    </w:p>
    <w:p w14:paraId="6E412663" w14:textId="3043E662" w:rsidR="00200FC9" w:rsidRPr="009A3D2F" w:rsidRDefault="00012268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9A3D2F">
        <w:rPr>
          <w:rFonts w:asciiTheme="majorHAnsi" w:hAnsiTheme="majorHAnsi" w:cstheme="majorHAnsi"/>
          <w:color w:val="00B050"/>
          <w:sz w:val="24"/>
          <w:szCs w:val="24"/>
        </w:rPr>
        <w:t>Indicate the name of the system</w:t>
      </w:r>
    </w:p>
    <w:p w14:paraId="00B9539C" w14:textId="77777777" w:rsidR="005133B6" w:rsidRPr="00A955FA" w:rsidRDefault="005133B6" w:rsidP="005133B6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Clickable buttons in the top bar (upper right corner)</w:t>
      </w:r>
    </w:p>
    <w:p w14:paraId="7FCDBC40" w14:textId="14064AD3" w:rsidR="00DB3F25" w:rsidRPr="00DB3F25" w:rsidRDefault="00DB3F25" w:rsidP="00DB3F25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DB3F25">
        <w:rPr>
          <w:rFonts w:asciiTheme="majorHAnsi" w:hAnsiTheme="majorHAnsi" w:cstheme="majorHAnsi"/>
          <w:color w:val="FF0000"/>
          <w:sz w:val="24"/>
          <w:szCs w:val="24"/>
        </w:rPr>
        <w:t>Notification Center: Notify the super admin if there are incoming application requests from Hospital, patient request</w:t>
      </w:r>
    </w:p>
    <w:p w14:paraId="230BB130" w14:textId="168823AF" w:rsidR="005133B6" w:rsidRPr="00A955FA" w:rsidRDefault="0063543C" w:rsidP="005133B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Place the n</w:t>
      </w:r>
      <w:r w:rsidR="005133B6" w:rsidRPr="00A955FA">
        <w:rPr>
          <w:rFonts w:asciiTheme="majorHAnsi" w:hAnsiTheme="majorHAnsi" w:cstheme="majorHAnsi"/>
          <w:sz w:val="24"/>
          <w:szCs w:val="24"/>
        </w:rPr>
        <w:t xml:space="preserve">ame of </w:t>
      </w:r>
      <w:r w:rsidR="00357243" w:rsidRPr="00A955FA">
        <w:rPr>
          <w:rFonts w:asciiTheme="majorHAnsi" w:hAnsiTheme="majorHAnsi" w:cstheme="majorHAnsi"/>
          <w:sz w:val="24"/>
          <w:szCs w:val="24"/>
        </w:rPr>
        <w:t xml:space="preserve">the </w:t>
      </w:r>
      <w:r w:rsidR="005133B6" w:rsidRPr="00A955FA">
        <w:rPr>
          <w:rFonts w:asciiTheme="majorHAnsi" w:hAnsiTheme="majorHAnsi" w:cstheme="majorHAnsi"/>
          <w:sz w:val="24"/>
          <w:szCs w:val="24"/>
        </w:rPr>
        <w:t xml:space="preserve">User (with </w:t>
      </w:r>
      <w:r w:rsidR="00357243" w:rsidRPr="00A955FA">
        <w:rPr>
          <w:rFonts w:asciiTheme="majorHAnsi" w:hAnsiTheme="majorHAnsi" w:cstheme="majorHAnsi"/>
          <w:sz w:val="24"/>
          <w:szCs w:val="24"/>
        </w:rPr>
        <w:t>drop-down</w:t>
      </w:r>
      <w:r w:rsidR="005133B6" w:rsidRPr="00A955FA">
        <w:rPr>
          <w:rFonts w:asciiTheme="majorHAnsi" w:hAnsiTheme="majorHAnsi" w:cstheme="majorHAnsi"/>
          <w:sz w:val="24"/>
          <w:szCs w:val="24"/>
        </w:rPr>
        <w:t xml:space="preserve"> list)</w:t>
      </w:r>
    </w:p>
    <w:p w14:paraId="12993A15" w14:textId="37EA04C9" w:rsidR="005133B6" w:rsidRPr="00DB3F25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DB3F25">
        <w:rPr>
          <w:rFonts w:asciiTheme="majorHAnsi" w:hAnsiTheme="majorHAnsi" w:cstheme="majorHAnsi"/>
          <w:color w:val="FF0000"/>
          <w:sz w:val="24"/>
          <w:szCs w:val="24"/>
        </w:rPr>
        <w:t>Profile</w:t>
      </w:r>
      <w:r w:rsidR="0063543C" w:rsidRPr="00DB3F25">
        <w:rPr>
          <w:rFonts w:asciiTheme="majorHAnsi" w:hAnsiTheme="majorHAnsi" w:cstheme="majorHAnsi"/>
          <w:color w:val="FF0000"/>
          <w:sz w:val="24"/>
          <w:szCs w:val="24"/>
        </w:rPr>
        <w:t xml:space="preserve"> (Include filtering and validation for the text fields)</w:t>
      </w:r>
    </w:p>
    <w:p w14:paraId="1B560196" w14:textId="71558570" w:rsidR="005133B6" w:rsidRPr="00DB3F25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DB3F25">
        <w:rPr>
          <w:rFonts w:asciiTheme="majorHAnsi" w:hAnsiTheme="majorHAnsi" w:cstheme="majorHAnsi"/>
          <w:color w:val="00B050"/>
          <w:sz w:val="24"/>
          <w:szCs w:val="24"/>
        </w:rPr>
        <w:t xml:space="preserve">Change </w:t>
      </w:r>
      <w:r w:rsidR="00D433ED" w:rsidRPr="00DB3F25">
        <w:rPr>
          <w:rFonts w:asciiTheme="majorHAnsi" w:hAnsiTheme="majorHAnsi" w:cstheme="majorHAnsi"/>
          <w:color w:val="00B050"/>
          <w:sz w:val="24"/>
          <w:szCs w:val="24"/>
        </w:rPr>
        <w:t>Password: Old Password, New</w:t>
      </w:r>
      <w:r w:rsidR="0063543C" w:rsidRPr="00DB3F25">
        <w:rPr>
          <w:rFonts w:asciiTheme="majorHAnsi" w:hAnsiTheme="majorHAnsi" w:cstheme="majorHAnsi"/>
          <w:color w:val="00B050"/>
          <w:sz w:val="24"/>
          <w:szCs w:val="24"/>
        </w:rPr>
        <w:t xml:space="preserve"> PW</w:t>
      </w:r>
      <w:r w:rsidR="00D433ED" w:rsidRPr="00DB3F25">
        <w:rPr>
          <w:rFonts w:asciiTheme="majorHAnsi" w:hAnsiTheme="majorHAnsi" w:cstheme="majorHAnsi"/>
          <w:color w:val="00B050"/>
          <w:sz w:val="24"/>
          <w:szCs w:val="24"/>
        </w:rPr>
        <w:t>, Confirm</w:t>
      </w:r>
      <w:r w:rsidR="0063543C" w:rsidRPr="00DB3F25">
        <w:rPr>
          <w:rFonts w:asciiTheme="majorHAnsi" w:hAnsiTheme="majorHAnsi" w:cstheme="majorHAnsi"/>
          <w:color w:val="00B050"/>
          <w:sz w:val="24"/>
          <w:szCs w:val="24"/>
        </w:rPr>
        <w:t xml:space="preserve"> PW</w:t>
      </w:r>
    </w:p>
    <w:p w14:paraId="4D8795AF" w14:textId="77777777" w:rsidR="005133B6" w:rsidRPr="00DB3F25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DB3F25">
        <w:rPr>
          <w:rFonts w:asciiTheme="majorHAnsi" w:hAnsiTheme="majorHAnsi" w:cstheme="majorHAnsi"/>
          <w:color w:val="00B050"/>
          <w:sz w:val="24"/>
          <w:szCs w:val="24"/>
        </w:rPr>
        <w:t>Logout</w:t>
      </w:r>
    </w:p>
    <w:p w14:paraId="65862B45" w14:textId="77777777" w:rsidR="005133B6" w:rsidRPr="000A404B" w:rsidRDefault="005133B6" w:rsidP="005133B6">
      <w:p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Menus in the left navigation bar</w:t>
      </w:r>
    </w:p>
    <w:p w14:paraId="3F1506DE" w14:textId="56171735" w:rsidR="005133B6" w:rsidRPr="000A404B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Dashboard</w:t>
      </w:r>
    </w:p>
    <w:p w14:paraId="406D7F71" w14:textId="374BFCDF" w:rsidR="005133B6" w:rsidRPr="000A404B" w:rsidRDefault="0034000E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Hospital</w:t>
      </w:r>
    </w:p>
    <w:p w14:paraId="4C08B558" w14:textId="0101C7A6" w:rsidR="008E686A" w:rsidRPr="000A404B" w:rsidRDefault="004957CB" w:rsidP="008E686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Hospital Request </w:t>
      </w:r>
    </w:p>
    <w:p w14:paraId="3C54E2D4" w14:textId="59EAF0EB" w:rsidR="008E686A" w:rsidRPr="000A404B" w:rsidRDefault="008E686A" w:rsidP="008E686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Patient</w:t>
      </w:r>
    </w:p>
    <w:p w14:paraId="2529573E" w14:textId="2D411EC9" w:rsidR="008E686A" w:rsidRPr="000A404B" w:rsidRDefault="008E686A" w:rsidP="008E686A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Patient Request</w:t>
      </w:r>
    </w:p>
    <w:p w14:paraId="1A794A76" w14:textId="329229A8" w:rsidR="006E0BDD" w:rsidRPr="000A404B" w:rsidRDefault="006E0BDD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Reviews</w:t>
      </w:r>
    </w:p>
    <w:p w14:paraId="75AE837B" w14:textId="7616738B" w:rsidR="0063543C" w:rsidRPr="000A404B" w:rsidRDefault="003F61CB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User Account </w:t>
      </w:r>
    </w:p>
    <w:p w14:paraId="010BF78B" w14:textId="484A6069" w:rsidR="003F61CB" w:rsidRPr="000A404B" w:rsidRDefault="003F61CB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User Logs</w:t>
      </w:r>
    </w:p>
    <w:p w14:paraId="49FDDAA3" w14:textId="77777777" w:rsidR="005133B6" w:rsidRPr="00A955FA" w:rsidRDefault="005133B6" w:rsidP="005133B6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DASHBOARD:</w:t>
      </w:r>
    </w:p>
    <w:p w14:paraId="2189B1EE" w14:textId="6E4E5634" w:rsidR="00D433ED" w:rsidRPr="001A7D61" w:rsidRDefault="00200FC9" w:rsidP="0063543C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 xml:space="preserve">Arrangement of statistics: </w:t>
      </w:r>
      <w:r w:rsidR="003F61CB" w:rsidRPr="001A7D61">
        <w:rPr>
          <w:rFonts w:asciiTheme="majorHAnsi" w:hAnsiTheme="majorHAnsi" w:cstheme="majorHAnsi"/>
          <w:color w:val="FF0000"/>
          <w:sz w:val="24"/>
          <w:szCs w:val="24"/>
        </w:rPr>
        <w:t>Hospital</w:t>
      </w:r>
      <w:r w:rsidR="00147101" w:rsidRPr="001A7D61">
        <w:rPr>
          <w:rFonts w:asciiTheme="majorHAnsi" w:hAnsiTheme="majorHAnsi" w:cstheme="majorHAnsi"/>
          <w:color w:val="FF0000"/>
          <w:sz w:val="24"/>
          <w:szCs w:val="24"/>
        </w:rPr>
        <w:t>,</w:t>
      </w:r>
      <w:r w:rsidR="003F61CB" w:rsidRPr="001A7D61">
        <w:rPr>
          <w:rFonts w:asciiTheme="majorHAnsi" w:hAnsiTheme="majorHAnsi" w:cstheme="majorHAnsi"/>
          <w:color w:val="FF0000"/>
          <w:sz w:val="24"/>
          <w:szCs w:val="24"/>
        </w:rPr>
        <w:t xml:space="preserve"> Incoming Request</w:t>
      </w:r>
      <w:r w:rsidR="00B671EE" w:rsidRPr="001A7D61">
        <w:rPr>
          <w:rFonts w:asciiTheme="majorHAnsi" w:hAnsiTheme="majorHAnsi" w:cstheme="majorHAnsi"/>
          <w:color w:val="FF0000"/>
          <w:sz w:val="24"/>
          <w:szCs w:val="24"/>
        </w:rPr>
        <w:t>, Number of users</w:t>
      </w:r>
    </w:p>
    <w:p w14:paraId="456E687B" w14:textId="480EB01E" w:rsidR="004957CB" w:rsidRDefault="004957CB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HOSPITAL</w:t>
      </w:r>
    </w:p>
    <w:p w14:paraId="2F8856E8" w14:textId="6A17C934" w:rsidR="004957CB" w:rsidRPr="001A7D61" w:rsidRDefault="004957CB" w:rsidP="004957C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1A7D61">
        <w:rPr>
          <w:rFonts w:asciiTheme="majorHAnsi" w:hAnsiTheme="majorHAnsi" w:cstheme="majorHAnsi"/>
          <w:color w:val="00B050"/>
          <w:sz w:val="24"/>
          <w:szCs w:val="24"/>
        </w:rPr>
        <w:t>Use table view to list all the registered hospitals.</w:t>
      </w:r>
    </w:p>
    <w:p w14:paraId="1C7ADF45" w14:textId="77777777" w:rsidR="004957CB" w:rsidRPr="001A7D61" w:rsidRDefault="004957CB" w:rsidP="004957C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pagination for the table</w:t>
      </w:r>
    </w:p>
    <w:p w14:paraId="30D41D81" w14:textId="77777777" w:rsidR="004957CB" w:rsidRPr="001A7D61" w:rsidRDefault="004957CB" w:rsidP="004957C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1A7D61">
        <w:rPr>
          <w:rFonts w:asciiTheme="majorHAnsi" w:hAnsiTheme="majorHAnsi" w:cstheme="majorHAnsi"/>
          <w:color w:val="00B050"/>
          <w:sz w:val="24"/>
          <w:szCs w:val="24"/>
        </w:rPr>
        <w:t>Add an advanced search feature</w:t>
      </w:r>
    </w:p>
    <w:p w14:paraId="547CA39F" w14:textId="77777777" w:rsidR="004957CB" w:rsidRPr="001A7D61" w:rsidRDefault="004957CB" w:rsidP="004957C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4C9DE8B9" w14:textId="5AD4DA43" w:rsidR="004957CB" w:rsidRPr="001A7D61" w:rsidRDefault="004957CB" w:rsidP="004957C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a function to EDIT, and DELETE records</w:t>
      </w:r>
    </w:p>
    <w:p w14:paraId="60F5D281" w14:textId="77777777" w:rsidR="004957CB" w:rsidRPr="001A7D61" w:rsidRDefault="004957CB" w:rsidP="004957C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lastRenderedPageBreak/>
        <w:t>Add Print button</w:t>
      </w:r>
    </w:p>
    <w:p w14:paraId="082E3DC4" w14:textId="77777777" w:rsidR="004957CB" w:rsidRPr="001A7D61" w:rsidRDefault="004957CB" w:rsidP="004957CB">
      <w:pPr>
        <w:pStyle w:val="ListParagraph"/>
        <w:numPr>
          <w:ilvl w:val="0"/>
          <w:numId w:val="3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73100A68" w14:textId="62FB6E1B" w:rsidR="004957CB" w:rsidRPr="004957CB" w:rsidRDefault="004957CB" w:rsidP="004957CB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4957CB">
        <w:rPr>
          <w:rFonts w:asciiTheme="majorHAnsi" w:hAnsiTheme="majorHAnsi" w:cstheme="majorHAnsi"/>
          <w:b/>
          <w:bCs/>
          <w:sz w:val="24"/>
          <w:szCs w:val="24"/>
        </w:rPr>
        <w:t>HOSPITAL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REQUEST</w:t>
      </w:r>
    </w:p>
    <w:p w14:paraId="67A6EE88" w14:textId="7CDF0120" w:rsidR="004957CB" w:rsidRPr="001A7D61" w:rsidRDefault="004957CB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Use table view to list all the hospital applications.</w:t>
      </w:r>
    </w:p>
    <w:p w14:paraId="0A19CF99" w14:textId="77777777" w:rsidR="004957CB" w:rsidRPr="001A7D61" w:rsidRDefault="004957CB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pagination for the table</w:t>
      </w:r>
    </w:p>
    <w:p w14:paraId="1B3DC8D2" w14:textId="77777777" w:rsidR="004957CB" w:rsidRPr="001A7D61" w:rsidRDefault="004957CB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an advanced search feature</w:t>
      </w:r>
    </w:p>
    <w:p w14:paraId="2C4DE885" w14:textId="77777777" w:rsidR="004957CB" w:rsidRPr="001A7D61" w:rsidRDefault="004957CB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43DE140D" w14:textId="0F3F035B" w:rsidR="004957CB" w:rsidRPr="001A7D61" w:rsidRDefault="004957CB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a function to approve and decline the application</w:t>
      </w:r>
    </w:p>
    <w:p w14:paraId="7F706716" w14:textId="7A63ABB7" w:rsidR="00357C94" w:rsidRPr="001A7D61" w:rsidRDefault="00357C94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a view button to display the complete info of the hospital</w:t>
      </w:r>
    </w:p>
    <w:p w14:paraId="39B4197B" w14:textId="77777777" w:rsidR="004957CB" w:rsidRPr="001A7D61" w:rsidRDefault="004957CB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dd Print button</w:t>
      </w:r>
    </w:p>
    <w:p w14:paraId="4D424698" w14:textId="77777777" w:rsidR="004957CB" w:rsidRPr="001A7D61" w:rsidRDefault="004957CB" w:rsidP="004957CB">
      <w:pPr>
        <w:pStyle w:val="ListParagraph"/>
        <w:numPr>
          <w:ilvl w:val="0"/>
          <w:numId w:val="3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1A7D61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6FEDE70A" w14:textId="77777777" w:rsidR="008E686A" w:rsidRPr="00A955FA" w:rsidRDefault="008E686A" w:rsidP="008E686A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ATIENT</w:t>
      </w:r>
      <w:r w:rsidRPr="00A955FA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14C55DE0" w14:textId="77777777" w:rsidR="008E686A" w:rsidRPr="00BD307E" w:rsidRDefault="008E686A" w:rsidP="008E686A">
      <w:pPr>
        <w:pStyle w:val="ListParagraph"/>
        <w:numPr>
          <w:ilvl w:val="0"/>
          <w:numId w:val="34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BD307E">
        <w:rPr>
          <w:rFonts w:asciiTheme="majorHAnsi" w:hAnsiTheme="majorHAnsi" w:cstheme="majorHAnsi"/>
          <w:color w:val="00B050"/>
          <w:sz w:val="24"/>
          <w:szCs w:val="24"/>
        </w:rPr>
        <w:t>Use table view to list all the patients.</w:t>
      </w:r>
    </w:p>
    <w:p w14:paraId="72AF1BEF" w14:textId="77777777" w:rsidR="008E686A" w:rsidRPr="00BD307E" w:rsidRDefault="008E686A" w:rsidP="008E686A">
      <w:pPr>
        <w:pStyle w:val="ListParagraph"/>
        <w:numPr>
          <w:ilvl w:val="0"/>
          <w:numId w:val="3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pagination for the table</w:t>
      </w:r>
    </w:p>
    <w:p w14:paraId="42CF9D8E" w14:textId="77777777" w:rsidR="008E686A" w:rsidRPr="00BD307E" w:rsidRDefault="008E686A" w:rsidP="008E686A">
      <w:pPr>
        <w:pStyle w:val="ListParagraph"/>
        <w:numPr>
          <w:ilvl w:val="0"/>
          <w:numId w:val="34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BD307E">
        <w:rPr>
          <w:rFonts w:asciiTheme="majorHAnsi" w:hAnsiTheme="majorHAnsi" w:cstheme="majorHAnsi"/>
          <w:color w:val="00B050"/>
          <w:sz w:val="24"/>
          <w:szCs w:val="24"/>
        </w:rPr>
        <w:t>Add an advanced search feature</w:t>
      </w:r>
    </w:p>
    <w:p w14:paraId="31DC22A2" w14:textId="77777777" w:rsidR="008E686A" w:rsidRPr="00BD307E" w:rsidRDefault="008E686A" w:rsidP="008E686A">
      <w:pPr>
        <w:pStyle w:val="ListParagraph"/>
        <w:numPr>
          <w:ilvl w:val="0"/>
          <w:numId w:val="34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BD307E">
        <w:rPr>
          <w:rFonts w:asciiTheme="majorHAnsi" w:hAnsiTheme="majorHAnsi" w:cstheme="majorHAnsi"/>
          <w:color w:val="00B050"/>
          <w:sz w:val="24"/>
          <w:szCs w:val="24"/>
        </w:rPr>
        <w:t>Add filtering and validation</w:t>
      </w:r>
    </w:p>
    <w:p w14:paraId="652976B8" w14:textId="77777777" w:rsidR="008E686A" w:rsidRPr="00BD307E" w:rsidRDefault="008E686A" w:rsidP="008E686A">
      <w:pPr>
        <w:pStyle w:val="ListParagraph"/>
        <w:numPr>
          <w:ilvl w:val="0"/>
          <w:numId w:val="3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a function to EDIT, and DELETE records</w:t>
      </w:r>
    </w:p>
    <w:p w14:paraId="02BC50D5" w14:textId="77777777" w:rsidR="008E686A" w:rsidRPr="00BD307E" w:rsidRDefault="008E686A" w:rsidP="008E686A">
      <w:pPr>
        <w:pStyle w:val="ListParagraph"/>
        <w:numPr>
          <w:ilvl w:val="0"/>
          <w:numId w:val="3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7AC8EA7E" w14:textId="3335D153" w:rsidR="008E686A" w:rsidRPr="004957CB" w:rsidRDefault="008E686A" w:rsidP="008E686A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ATIENT REQUEST</w:t>
      </w:r>
    </w:p>
    <w:p w14:paraId="08D8DCA3" w14:textId="52F824E9" w:rsidR="008E686A" w:rsidRPr="00BD307E" w:rsidRDefault="008E686A" w:rsidP="008E686A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Use table view to list all the patient applications.</w:t>
      </w:r>
    </w:p>
    <w:p w14:paraId="02950C3F" w14:textId="77777777" w:rsidR="008E686A" w:rsidRPr="00BD307E" w:rsidRDefault="008E686A" w:rsidP="008E686A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pagination for the table</w:t>
      </w:r>
    </w:p>
    <w:p w14:paraId="2B0374C0" w14:textId="77777777" w:rsidR="008E686A" w:rsidRPr="00BD307E" w:rsidRDefault="008E686A" w:rsidP="008E686A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an advanced search feature</w:t>
      </w:r>
    </w:p>
    <w:p w14:paraId="3EA2B581" w14:textId="77777777" w:rsidR="008E686A" w:rsidRPr="00BD307E" w:rsidRDefault="008E686A" w:rsidP="008E686A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0319F8D9" w14:textId="4EE37B73" w:rsidR="008E686A" w:rsidRPr="00BD307E" w:rsidRDefault="008E686A" w:rsidP="008E686A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a function to approve and decline the patient request.</w:t>
      </w:r>
    </w:p>
    <w:p w14:paraId="54041BDD" w14:textId="77777777" w:rsidR="008E686A" w:rsidRPr="00BD307E" w:rsidRDefault="008E686A" w:rsidP="008E686A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Print button</w:t>
      </w:r>
    </w:p>
    <w:p w14:paraId="3CADD9DB" w14:textId="77777777" w:rsidR="008E686A" w:rsidRPr="00BD307E" w:rsidRDefault="008E686A" w:rsidP="008E686A">
      <w:pPr>
        <w:pStyle w:val="ListParagraph"/>
        <w:numPr>
          <w:ilvl w:val="0"/>
          <w:numId w:val="44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265EDA88" w14:textId="704F5F13" w:rsidR="006E0BDD" w:rsidRPr="004957CB" w:rsidRDefault="006E0BDD" w:rsidP="006E0BDD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REVIEWS</w:t>
      </w:r>
    </w:p>
    <w:p w14:paraId="1FF253D9" w14:textId="22A4E2FB" w:rsidR="006E0BDD" w:rsidRPr="00BD307E" w:rsidRDefault="006E0BDD" w:rsidP="006E0BDD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Use table view to list all the reviews.</w:t>
      </w:r>
    </w:p>
    <w:p w14:paraId="06F5FFB1" w14:textId="50497B7E" w:rsidR="006E0BDD" w:rsidRPr="00BD307E" w:rsidRDefault="006E0BDD" w:rsidP="00413C0E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pagination for the table</w:t>
      </w:r>
    </w:p>
    <w:p w14:paraId="6C20DF43" w14:textId="0477E76D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ACCOUNTS:</w:t>
      </w:r>
    </w:p>
    <w:p w14:paraId="442205C0" w14:textId="660DC1CE" w:rsidR="00413C0E" w:rsidRPr="00BD307E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Use table view to list all the users of the system.</w:t>
      </w:r>
    </w:p>
    <w:p w14:paraId="68436CB1" w14:textId="23B45538" w:rsidR="00413C0E" w:rsidRPr="00BD307E" w:rsidRDefault="007A139D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Include a CRUD feature.</w:t>
      </w:r>
    </w:p>
    <w:p w14:paraId="7DADA940" w14:textId="47C21E04" w:rsidR="00413C0E" w:rsidRPr="00BD307E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151B09" w:rsidRPr="00BD307E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Pr="00BD307E">
        <w:rPr>
          <w:rFonts w:asciiTheme="majorHAnsi" w:hAnsiTheme="majorHAnsi" w:cstheme="majorHAnsi"/>
          <w:color w:val="FF0000"/>
          <w:sz w:val="24"/>
          <w:szCs w:val="24"/>
        </w:rPr>
        <w:t xml:space="preserve">advanced search </w:t>
      </w:r>
      <w:r w:rsidR="003E5769" w:rsidRPr="00BD307E">
        <w:rPr>
          <w:rFonts w:asciiTheme="majorHAnsi" w:hAnsiTheme="majorHAnsi" w:cstheme="majorHAnsi"/>
          <w:color w:val="FF0000"/>
          <w:sz w:val="24"/>
          <w:szCs w:val="24"/>
        </w:rPr>
        <w:t>feature</w:t>
      </w:r>
    </w:p>
    <w:p w14:paraId="0A42EC1F" w14:textId="77777777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LOGS:</w:t>
      </w:r>
    </w:p>
    <w:p w14:paraId="44691C15" w14:textId="77777777" w:rsidR="00413C0E" w:rsidRPr="00BD307E" w:rsidRDefault="00413C0E" w:rsidP="00413C0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lastRenderedPageBreak/>
        <w:t>Use table view to list all the activities done by all users of the system(backend)</w:t>
      </w:r>
    </w:p>
    <w:p w14:paraId="11CAC0F1" w14:textId="77777777" w:rsidR="004957CB" w:rsidRDefault="004957CB" w:rsidP="00A955FA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5E8B6FF9" w14:textId="1C6871CC" w:rsidR="003F61CB" w:rsidRDefault="003F61CB" w:rsidP="00A955FA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DMIN Account</w:t>
      </w:r>
      <w:r w:rsidR="004957CB">
        <w:rPr>
          <w:rFonts w:asciiTheme="majorHAnsi" w:hAnsiTheme="majorHAnsi" w:cstheme="majorHAnsi"/>
          <w:b/>
          <w:bCs/>
          <w:sz w:val="24"/>
          <w:szCs w:val="24"/>
        </w:rPr>
        <w:t xml:space="preserve"> (HOSPITAL)</w:t>
      </w:r>
    </w:p>
    <w:p w14:paraId="378AC468" w14:textId="77777777" w:rsidR="004957CB" w:rsidRPr="00A955FA" w:rsidRDefault="004957CB" w:rsidP="004957CB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Clickable buttons in the top bar (upper right corner)</w:t>
      </w:r>
    </w:p>
    <w:p w14:paraId="10F66018" w14:textId="77777777" w:rsidR="00BD307E" w:rsidRPr="000A404B" w:rsidRDefault="00BD307E" w:rsidP="00BD307E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Notification Center: Notify the admin if there is incoming appointment from Hospital</w:t>
      </w:r>
    </w:p>
    <w:p w14:paraId="619D9EF9" w14:textId="13E5C316" w:rsidR="004957CB" w:rsidRPr="00A955FA" w:rsidRDefault="004957CB" w:rsidP="004957CB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Place the name of the User (with drop-down list)</w:t>
      </w:r>
    </w:p>
    <w:p w14:paraId="55F9C27E" w14:textId="77777777" w:rsidR="004957CB" w:rsidRPr="000A404B" w:rsidRDefault="004957CB" w:rsidP="004957CB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Profile (Include filtering and validation for the text fields)</w:t>
      </w:r>
    </w:p>
    <w:p w14:paraId="69A73935" w14:textId="77777777" w:rsidR="004957CB" w:rsidRPr="000A404B" w:rsidRDefault="004957CB" w:rsidP="004957CB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Change Password: Old Password, New PW, Confirm PW</w:t>
      </w:r>
    </w:p>
    <w:p w14:paraId="4F4A9380" w14:textId="77777777" w:rsidR="004957CB" w:rsidRPr="000A404B" w:rsidRDefault="004957CB" w:rsidP="004957CB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Logout</w:t>
      </w:r>
    </w:p>
    <w:p w14:paraId="7B0968E4" w14:textId="77777777" w:rsidR="004957CB" w:rsidRPr="00A955FA" w:rsidRDefault="004957CB" w:rsidP="004957CB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Menus in the left navigation bar</w:t>
      </w:r>
    </w:p>
    <w:p w14:paraId="3309F967" w14:textId="77777777" w:rsidR="004957CB" w:rsidRPr="000A404B" w:rsidRDefault="004957CB" w:rsidP="004957CB">
      <w:pPr>
        <w:pStyle w:val="ListParagraph"/>
        <w:numPr>
          <w:ilvl w:val="0"/>
          <w:numId w:val="3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Dashboard</w:t>
      </w:r>
    </w:p>
    <w:p w14:paraId="20B1A096" w14:textId="73F58258" w:rsidR="004957CB" w:rsidRPr="000A404B" w:rsidRDefault="004957CB" w:rsidP="004957CB">
      <w:pPr>
        <w:pStyle w:val="ListParagraph"/>
        <w:numPr>
          <w:ilvl w:val="0"/>
          <w:numId w:val="3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Patient</w:t>
      </w:r>
    </w:p>
    <w:p w14:paraId="3612F718" w14:textId="0400402D" w:rsidR="004957CB" w:rsidRPr="000A404B" w:rsidRDefault="004957CB" w:rsidP="004957CB">
      <w:pPr>
        <w:pStyle w:val="ListParagraph"/>
        <w:numPr>
          <w:ilvl w:val="0"/>
          <w:numId w:val="3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ppointment</w:t>
      </w:r>
    </w:p>
    <w:p w14:paraId="18AAAB88" w14:textId="7ADA2DB8" w:rsidR="004957CB" w:rsidRPr="000A404B" w:rsidRDefault="004957CB" w:rsidP="004957CB">
      <w:pPr>
        <w:pStyle w:val="ListParagraph"/>
        <w:numPr>
          <w:ilvl w:val="0"/>
          <w:numId w:val="3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ppointment History</w:t>
      </w:r>
    </w:p>
    <w:p w14:paraId="632BDBFD" w14:textId="77777777" w:rsidR="004957CB" w:rsidRPr="000A404B" w:rsidRDefault="004957CB" w:rsidP="004957CB">
      <w:pPr>
        <w:pStyle w:val="ListParagraph"/>
        <w:numPr>
          <w:ilvl w:val="0"/>
          <w:numId w:val="3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User Account </w:t>
      </w:r>
    </w:p>
    <w:p w14:paraId="24A37298" w14:textId="77777777" w:rsidR="004957CB" w:rsidRPr="000A404B" w:rsidRDefault="004957CB" w:rsidP="004957CB">
      <w:pPr>
        <w:pStyle w:val="ListParagraph"/>
        <w:numPr>
          <w:ilvl w:val="0"/>
          <w:numId w:val="3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User Logs</w:t>
      </w:r>
    </w:p>
    <w:p w14:paraId="076F317E" w14:textId="77777777" w:rsidR="004957CB" w:rsidRPr="00A955FA" w:rsidRDefault="004957CB" w:rsidP="004957CB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DASHBOARD:</w:t>
      </w:r>
    </w:p>
    <w:p w14:paraId="56E8EA8F" w14:textId="1353CE6B" w:rsidR="004957CB" w:rsidRPr="000A404B" w:rsidRDefault="004957CB" w:rsidP="004957CB">
      <w:pPr>
        <w:pStyle w:val="ListParagraph"/>
        <w:numPr>
          <w:ilvl w:val="0"/>
          <w:numId w:val="38"/>
        </w:numPr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Arrangement of statistics: Patient, Appointment, </w:t>
      </w:r>
    </w:p>
    <w:p w14:paraId="721DCCA0" w14:textId="214A238F" w:rsidR="003F61CB" w:rsidRPr="00A955FA" w:rsidRDefault="003F61CB" w:rsidP="003F61CB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ATIENT</w:t>
      </w:r>
      <w:r w:rsidRPr="00A955FA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7C3FF8CD" w14:textId="77777777" w:rsidR="003F61CB" w:rsidRPr="000A404B" w:rsidRDefault="003F61CB" w:rsidP="008E686A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Use table view to list all the patients.</w:t>
      </w:r>
    </w:p>
    <w:p w14:paraId="3D38D938" w14:textId="77777777" w:rsidR="003F61CB" w:rsidRPr="000A404B" w:rsidRDefault="003F61CB" w:rsidP="008E686A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dd pagination for the table</w:t>
      </w:r>
    </w:p>
    <w:p w14:paraId="48F1FFDA" w14:textId="77777777" w:rsidR="003F61CB" w:rsidRPr="000A404B" w:rsidRDefault="003F61CB" w:rsidP="008E686A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Add an advanced search feature</w:t>
      </w:r>
    </w:p>
    <w:p w14:paraId="06F1251E" w14:textId="77777777" w:rsidR="003F61CB" w:rsidRPr="000A404B" w:rsidRDefault="003F61CB" w:rsidP="008E686A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Add filtering and validation</w:t>
      </w:r>
    </w:p>
    <w:p w14:paraId="6C2997FC" w14:textId="77777777" w:rsidR="003F61CB" w:rsidRPr="000A404B" w:rsidRDefault="003F61CB" w:rsidP="008E686A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dd a function to EDIT, and DELETE records</w:t>
      </w:r>
    </w:p>
    <w:p w14:paraId="12B87F35" w14:textId="77777777" w:rsidR="003F61CB" w:rsidRPr="000A404B" w:rsidRDefault="003F61CB" w:rsidP="008E686A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Automatically store the data into upper case format.</w:t>
      </w:r>
    </w:p>
    <w:p w14:paraId="2D768D66" w14:textId="11246DD3" w:rsidR="003F61CB" w:rsidRPr="00A955FA" w:rsidRDefault="003F61CB" w:rsidP="003F61CB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PPOINTMEN</w:t>
      </w:r>
      <w:r w:rsidR="004957CB">
        <w:rPr>
          <w:rFonts w:asciiTheme="majorHAnsi" w:hAnsiTheme="majorHAnsi" w:cstheme="majorHAnsi"/>
          <w:b/>
          <w:bCs/>
          <w:sz w:val="24"/>
          <w:szCs w:val="24"/>
        </w:rPr>
        <w:t>T</w:t>
      </w:r>
      <w:r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381B43C5" w14:textId="77777777" w:rsidR="003F61CB" w:rsidRPr="000A404B" w:rsidRDefault="003F61CB" w:rsidP="003F61CB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 xml:space="preserve">Use table view to list all the appointments </w:t>
      </w:r>
    </w:p>
    <w:p w14:paraId="09039B83" w14:textId="77777777" w:rsidR="003F61CB" w:rsidRPr="000A404B" w:rsidRDefault="003F61CB" w:rsidP="003F61CB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Add an advanced search feature</w:t>
      </w:r>
    </w:p>
    <w:p w14:paraId="6A7193E1" w14:textId="77777777" w:rsidR="003F61CB" w:rsidRPr="000A404B" w:rsidRDefault="003F61CB" w:rsidP="003F61CB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dd Print button</w:t>
      </w:r>
    </w:p>
    <w:p w14:paraId="22430DC9" w14:textId="4C83A6CD" w:rsidR="003F61CB" w:rsidRPr="000A404B" w:rsidRDefault="003F61CB" w:rsidP="003F61CB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dd a view button to display all the details</w:t>
      </w:r>
    </w:p>
    <w:p w14:paraId="71A2D452" w14:textId="07969090" w:rsidR="000A404B" w:rsidRPr="000A404B" w:rsidRDefault="000A404B" w:rsidP="003F61CB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dd feature to reject and approve appointment</w:t>
      </w:r>
    </w:p>
    <w:p w14:paraId="76E22CFB" w14:textId="00B9F4EB" w:rsidR="00BD307E" w:rsidRPr="00BD307E" w:rsidRDefault="00BD307E" w:rsidP="00BD307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BD307E">
        <w:rPr>
          <w:rFonts w:asciiTheme="majorHAnsi" w:hAnsiTheme="majorHAnsi" w:cstheme="majorHAnsi"/>
          <w:b/>
          <w:bCs/>
          <w:sz w:val="24"/>
          <w:szCs w:val="24"/>
        </w:rPr>
        <w:t>SERVICES:</w:t>
      </w:r>
    </w:p>
    <w:p w14:paraId="28D8D7A5" w14:textId="2A872BC1" w:rsidR="00BD307E" w:rsidRPr="00BD307E" w:rsidRDefault="00BD307E" w:rsidP="00BD307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the </w:t>
      </w:r>
      <w:r w:rsidRPr="00BD307E">
        <w:rPr>
          <w:rFonts w:asciiTheme="majorHAnsi" w:hAnsiTheme="majorHAnsi" w:cstheme="majorHAnsi"/>
          <w:color w:val="FF0000"/>
          <w:sz w:val="24"/>
          <w:szCs w:val="24"/>
        </w:rPr>
        <w:t>services offered</w:t>
      </w:r>
      <w:r w:rsidRPr="00BD307E">
        <w:rPr>
          <w:rFonts w:asciiTheme="majorHAnsi" w:hAnsiTheme="majorHAnsi" w:cstheme="majorHAnsi"/>
          <w:color w:val="FF0000"/>
          <w:sz w:val="24"/>
          <w:szCs w:val="24"/>
        </w:rPr>
        <w:t>.</w:t>
      </w:r>
    </w:p>
    <w:p w14:paraId="21D59010" w14:textId="77777777" w:rsidR="00BD307E" w:rsidRPr="00BD307E" w:rsidRDefault="00BD307E" w:rsidP="00BD307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lastRenderedPageBreak/>
        <w:t>Add pagination for the table</w:t>
      </w:r>
    </w:p>
    <w:p w14:paraId="1904755B" w14:textId="77777777" w:rsidR="00BD307E" w:rsidRPr="00BD307E" w:rsidRDefault="00BD307E" w:rsidP="00BD307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an advanced search feature</w:t>
      </w:r>
    </w:p>
    <w:p w14:paraId="5B16D8BB" w14:textId="77777777" w:rsidR="00BD307E" w:rsidRPr="00BD307E" w:rsidRDefault="00BD307E" w:rsidP="00BD307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16857260" w14:textId="223EB117" w:rsidR="00BD307E" w:rsidRPr="00BD307E" w:rsidRDefault="00BD307E" w:rsidP="00BD307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 xml:space="preserve">Add a function to </w:t>
      </w:r>
      <w:r w:rsidRPr="00BD307E">
        <w:rPr>
          <w:rFonts w:asciiTheme="majorHAnsi" w:hAnsiTheme="majorHAnsi" w:cstheme="majorHAnsi"/>
          <w:color w:val="FF0000"/>
          <w:sz w:val="24"/>
          <w:szCs w:val="24"/>
        </w:rPr>
        <w:t xml:space="preserve">ADD, </w:t>
      </w:r>
      <w:r w:rsidRPr="00BD307E">
        <w:rPr>
          <w:rFonts w:asciiTheme="majorHAnsi" w:hAnsiTheme="majorHAnsi" w:cstheme="majorHAnsi"/>
          <w:color w:val="FF0000"/>
          <w:sz w:val="24"/>
          <w:szCs w:val="24"/>
        </w:rPr>
        <w:t>EDIT, and DELETE records</w:t>
      </w:r>
    </w:p>
    <w:p w14:paraId="18818AB2" w14:textId="77777777" w:rsidR="00BD307E" w:rsidRPr="00BD307E" w:rsidRDefault="00BD307E" w:rsidP="00BD307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BD307E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74459B03" w14:textId="049085D7" w:rsidR="00617099" w:rsidRDefault="00617099" w:rsidP="00617099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PPOINTMENT HISTORY</w:t>
      </w:r>
    </w:p>
    <w:p w14:paraId="2D58C0B8" w14:textId="5231D8B4" w:rsidR="00617099" w:rsidRPr="000A404B" w:rsidRDefault="00617099" w:rsidP="00617099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List all previous appointments made by the patient.</w:t>
      </w:r>
    </w:p>
    <w:p w14:paraId="70BF049C" w14:textId="4C3CEAE7" w:rsidR="004957CB" w:rsidRPr="00A955FA" w:rsidRDefault="004957CB" w:rsidP="004957CB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ACCOUNTS:</w:t>
      </w:r>
    </w:p>
    <w:p w14:paraId="6B20D8C5" w14:textId="77777777" w:rsidR="004957CB" w:rsidRPr="000A404B" w:rsidRDefault="004957CB" w:rsidP="004957CB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Use table view to list all the users of the system.</w:t>
      </w:r>
    </w:p>
    <w:p w14:paraId="6628E065" w14:textId="77777777" w:rsidR="004957CB" w:rsidRPr="000A404B" w:rsidRDefault="004957CB" w:rsidP="004957CB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Include a CRUD feature.</w:t>
      </w:r>
    </w:p>
    <w:p w14:paraId="49357302" w14:textId="77777777" w:rsidR="004957CB" w:rsidRPr="000A404B" w:rsidRDefault="004957CB" w:rsidP="004957CB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dd an advanced search feature</w:t>
      </w:r>
    </w:p>
    <w:p w14:paraId="2289F848" w14:textId="77777777" w:rsidR="004957CB" w:rsidRPr="00A955FA" w:rsidRDefault="004957CB" w:rsidP="004957CB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LOGS:</w:t>
      </w:r>
    </w:p>
    <w:p w14:paraId="2206B2DB" w14:textId="26BE812B" w:rsidR="004957CB" w:rsidRPr="000A404B" w:rsidRDefault="004957CB" w:rsidP="004957CB">
      <w:pPr>
        <w:pStyle w:val="ListParagraph"/>
        <w:numPr>
          <w:ilvl w:val="0"/>
          <w:numId w:val="40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Use table view to list all the activities done by all users of the system(backend)</w:t>
      </w:r>
    </w:p>
    <w:p w14:paraId="79DD1732" w14:textId="77777777" w:rsidR="004957CB" w:rsidRPr="004957CB" w:rsidRDefault="004957CB" w:rsidP="004957CB">
      <w:pPr>
        <w:rPr>
          <w:rFonts w:asciiTheme="majorHAnsi" w:hAnsiTheme="majorHAnsi" w:cstheme="majorHAnsi"/>
          <w:sz w:val="24"/>
          <w:szCs w:val="24"/>
        </w:rPr>
      </w:pPr>
    </w:p>
    <w:p w14:paraId="65DB4289" w14:textId="4FBB443F" w:rsidR="00AE1588" w:rsidRPr="00A955FA" w:rsidRDefault="004957CB" w:rsidP="00A955FA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ATIENT</w:t>
      </w:r>
      <w:r w:rsidR="00151B09" w:rsidRPr="00A955FA">
        <w:rPr>
          <w:rFonts w:asciiTheme="majorHAnsi" w:hAnsiTheme="majorHAnsi" w:cstheme="majorHAnsi"/>
          <w:b/>
          <w:bCs/>
          <w:sz w:val="24"/>
          <w:szCs w:val="24"/>
        </w:rPr>
        <w:t xml:space="preserve"> Account:</w:t>
      </w:r>
    </w:p>
    <w:p w14:paraId="5A8DBF51" w14:textId="318475D0" w:rsidR="004957CB" w:rsidRPr="004957CB" w:rsidRDefault="004957CB" w:rsidP="00151B09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4957CB">
        <w:rPr>
          <w:rFonts w:asciiTheme="majorHAnsi" w:hAnsiTheme="majorHAnsi" w:cstheme="majorHAnsi"/>
          <w:b/>
          <w:bCs/>
          <w:sz w:val="24"/>
          <w:szCs w:val="24"/>
        </w:rPr>
        <w:t>REGISTRATION</w:t>
      </w:r>
    </w:p>
    <w:p w14:paraId="0ACB762B" w14:textId="26FDCD7A" w:rsidR="006E0BDD" w:rsidRPr="009A3D2F" w:rsidRDefault="006E0BDD" w:rsidP="006E0BDD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9A3D2F">
        <w:rPr>
          <w:rFonts w:asciiTheme="majorHAnsi" w:hAnsiTheme="majorHAnsi" w:cstheme="majorHAnsi"/>
          <w:color w:val="FF0000"/>
          <w:sz w:val="24"/>
          <w:szCs w:val="24"/>
        </w:rPr>
        <w:t>Add authentication feature</w:t>
      </w:r>
    </w:p>
    <w:p w14:paraId="1FEDB8BC" w14:textId="77777777" w:rsidR="006E0BDD" w:rsidRPr="00A955FA" w:rsidRDefault="006E0BDD" w:rsidP="006E0BDD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Login Module:</w:t>
      </w:r>
    </w:p>
    <w:p w14:paraId="7DD4C063" w14:textId="77777777" w:rsidR="006E0BDD" w:rsidRPr="009A3D2F" w:rsidRDefault="006E0BDD" w:rsidP="006E0BDD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9A3D2F">
        <w:rPr>
          <w:rFonts w:asciiTheme="majorHAnsi" w:hAnsiTheme="majorHAnsi" w:cstheme="majorHAnsi"/>
          <w:color w:val="00B050"/>
          <w:sz w:val="24"/>
          <w:szCs w:val="24"/>
        </w:rPr>
        <w:t>Add forgot password feature</w:t>
      </w:r>
    </w:p>
    <w:p w14:paraId="0B92615D" w14:textId="77777777" w:rsidR="006E0BDD" w:rsidRPr="00A955FA" w:rsidRDefault="006E0BDD" w:rsidP="006E0BDD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Clickable buttons in the top bar (upper right corner)</w:t>
      </w:r>
    </w:p>
    <w:p w14:paraId="72E6F58F" w14:textId="28AEC311" w:rsidR="000A404B" w:rsidRPr="000A404B" w:rsidRDefault="000A404B" w:rsidP="000A404B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Notification center: Notify the patient when the appointment is approved or declined</w:t>
      </w:r>
    </w:p>
    <w:p w14:paraId="09ADF133" w14:textId="55171E01" w:rsidR="006E0BDD" w:rsidRPr="00A955FA" w:rsidRDefault="006E0BDD" w:rsidP="006E0BDD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Place the name of the User (with drop-down list)</w:t>
      </w:r>
    </w:p>
    <w:p w14:paraId="491193C5" w14:textId="77777777" w:rsidR="006E0BDD" w:rsidRPr="000A404B" w:rsidRDefault="006E0BDD" w:rsidP="006E0BDD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Profile (Include filtering and validation for the text fields)</w:t>
      </w:r>
    </w:p>
    <w:p w14:paraId="425EC2CF" w14:textId="77777777" w:rsidR="006E0BDD" w:rsidRPr="000A404B" w:rsidRDefault="006E0BDD" w:rsidP="006E0BDD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Change Password: Old Password, New PW, Confirm PW</w:t>
      </w:r>
    </w:p>
    <w:p w14:paraId="48645BA9" w14:textId="77777777" w:rsidR="006E0BDD" w:rsidRPr="000A404B" w:rsidRDefault="006E0BDD" w:rsidP="006E0BDD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Logout</w:t>
      </w:r>
    </w:p>
    <w:p w14:paraId="3D198CAA" w14:textId="77777777" w:rsidR="00151B09" w:rsidRPr="00A955FA" w:rsidRDefault="00151B09" w:rsidP="00151B09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Menus in the left navigation bar</w:t>
      </w:r>
    </w:p>
    <w:p w14:paraId="18362735" w14:textId="0E9B16B1" w:rsidR="00151B09" w:rsidRPr="000A404B" w:rsidRDefault="00151B09" w:rsidP="00151B09">
      <w:pPr>
        <w:pStyle w:val="ListParagraph"/>
        <w:numPr>
          <w:ilvl w:val="0"/>
          <w:numId w:val="28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Dashboard</w:t>
      </w:r>
    </w:p>
    <w:p w14:paraId="6EC234DA" w14:textId="375F5E7D" w:rsidR="006E0BDD" w:rsidRPr="000A404B" w:rsidRDefault="006E0BDD" w:rsidP="00151B09">
      <w:pPr>
        <w:pStyle w:val="ListParagraph"/>
        <w:numPr>
          <w:ilvl w:val="0"/>
          <w:numId w:val="28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Hospital</w:t>
      </w:r>
    </w:p>
    <w:p w14:paraId="5A833FC5" w14:textId="54D87205" w:rsidR="00151B09" w:rsidRPr="000A404B" w:rsidRDefault="006E0BDD" w:rsidP="00151B09">
      <w:pPr>
        <w:pStyle w:val="ListParagraph"/>
        <w:numPr>
          <w:ilvl w:val="0"/>
          <w:numId w:val="28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Book Appointment</w:t>
      </w:r>
    </w:p>
    <w:p w14:paraId="00EB1186" w14:textId="225F1833" w:rsidR="00151B09" w:rsidRPr="000A404B" w:rsidRDefault="001A57D8" w:rsidP="00151B09">
      <w:pPr>
        <w:pStyle w:val="ListParagraph"/>
        <w:numPr>
          <w:ilvl w:val="0"/>
          <w:numId w:val="28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Appointment</w:t>
      </w:r>
      <w:r w:rsidR="006E0BDD"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 History</w:t>
      </w:r>
    </w:p>
    <w:p w14:paraId="7071A9BA" w14:textId="77777777" w:rsidR="000A404B" w:rsidRDefault="000A404B" w:rsidP="001557D4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730B1427" w14:textId="4E1AAD28" w:rsidR="001557D4" w:rsidRPr="00A955FA" w:rsidRDefault="001557D4" w:rsidP="001557D4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lastRenderedPageBreak/>
        <w:t>DASHBOARD:</w:t>
      </w:r>
    </w:p>
    <w:p w14:paraId="5BAECA7A" w14:textId="39C06080" w:rsidR="006E0BDD" w:rsidRPr="000A404B" w:rsidRDefault="00A24059" w:rsidP="006E0BDD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Arrangement of statistics: </w:t>
      </w:r>
      <w:r w:rsidR="006E0BDD" w:rsidRPr="000A404B">
        <w:rPr>
          <w:rFonts w:asciiTheme="majorHAnsi" w:hAnsiTheme="majorHAnsi" w:cstheme="majorHAnsi"/>
          <w:color w:val="FF0000"/>
          <w:sz w:val="24"/>
          <w:szCs w:val="24"/>
        </w:rPr>
        <w:t>Hospital, Appointment</w:t>
      </w:r>
    </w:p>
    <w:p w14:paraId="2442D502" w14:textId="6BA67157" w:rsidR="006E0BDD" w:rsidRPr="000A404B" w:rsidRDefault="006E0BDD" w:rsidP="006E0BDD">
      <w:pPr>
        <w:pStyle w:val="ListParagraph"/>
        <w:numPr>
          <w:ilvl w:val="0"/>
          <w:numId w:val="30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>Display top 5 high rated hospital</w:t>
      </w:r>
    </w:p>
    <w:p w14:paraId="61E05EBB" w14:textId="5A1305A7" w:rsidR="001557D4" w:rsidRPr="006E0BDD" w:rsidRDefault="006E0BDD" w:rsidP="006E0BDD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HOSPITAL</w:t>
      </w:r>
      <w:r w:rsidR="00A24059" w:rsidRPr="006E0BDD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6506551B" w14:textId="6C34B096" w:rsidR="00A24059" w:rsidRPr="000A404B" w:rsidRDefault="006E0BDD" w:rsidP="00A24059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Display the list of hospitals</w:t>
      </w:r>
      <w:r w:rsidR="00D2144F" w:rsidRPr="000A404B">
        <w:rPr>
          <w:rFonts w:asciiTheme="majorHAnsi" w:hAnsiTheme="majorHAnsi" w:cstheme="majorHAnsi"/>
          <w:color w:val="00B050"/>
          <w:sz w:val="24"/>
          <w:szCs w:val="24"/>
        </w:rPr>
        <w:t>.</w:t>
      </w:r>
    </w:p>
    <w:p w14:paraId="66E6EA88" w14:textId="0B14B145" w:rsidR="00D2144F" w:rsidRPr="000A404B" w:rsidRDefault="006E0BDD" w:rsidP="00A24059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Clicking the selected hospital will display a brief detail (brief description, address, location map, contact numbers)</w:t>
      </w:r>
    </w:p>
    <w:p w14:paraId="33E1549F" w14:textId="333CFBD4" w:rsidR="006E0BDD" w:rsidRPr="000A404B" w:rsidRDefault="006E0BDD" w:rsidP="00A24059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914E4F" w:rsidRPr="000A404B">
        <w:rPr>
          <w:rFonts w:asciiTheme="majorHAnsi" w:hAnsiTheme="majorHAnsi" w:cstheme="majorHAnsi"/>
          <w:color w:val="FF0000"/>
          <w:sz w:val="24"/>
          <w:szCs w:val="24"/>
        </w:rPr>
        <w:t>feature</w:t>
      </w: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 to give reviews on selected hospital</w:t>
      </w:r>
    </w:p>
    <w:p w14:paraId="1FADD4BB" w14:textId="77777777" w:rsidR="00914E4F" w:rsidRDefault="00914E4F" w:rsidP="00A24059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B9B0C02" w14:textId="4595D233" w:rsidR="00A24059" w:rsidRPr="00A955FA" w:rsidRDefault="00D2144F" w:rsidP="00A24059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PPOINTMENT</w:t>
      </w:r>
      <w:r w:rsidR="00A24059" w:rsidRPr="00A955FA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43DB0E41" w14:textId="77777777" w:rsidR="006E0BDD" w:rsidRPr="000A404B" w:rsidRDefault="006E0BDD" w:rsidP="00A24059">
      <w:pPr>
        <w:pStyle w:val="ListParagraph"/>
        <w:numPr>
          <w:ilvl w:val="0"/>
          <w:numId w:val="3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0A404B">
        <w:rPr>
          <w:rFonts w:asciiTheme="majorHAnsi" w:hAnsiTheme="majorHAnsi" w:cstheme="majorHAnsi"/>
          <w:color w:val="00B050"/>
          <w:sz w:val="24"/>
          <w:szCs w:val="24"/>
        </w:rPr>
        <w:t>Add a button where the patient can book an appointment</w:t>
      </w:r>
    </w:p>
    <w:p w14:paraId="430965DA" w14:textId="0537AC00" w:rsidR="00A955FA" w:rsidRDefault="00624ABF" w:rsidP="00A955FA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PPOINTMENT</w:t>
      </w:r>
      <w:r w:rsidR="006E0BDD">
        <w:rPr>
          <w:rFonts w:asciiTheme="majorHAnsi" w:hAnsiTheme="majorHAnsi" w:cstheme="majorHAnsi"/>
          <w:b/>
          <w:bCs/>
          <w:sz w:val="24"/>
          <w:szCs w:val="24"/>
        </w:rPr>
        <w:t xml:space="preserve"> HISTORY</w:t>
      </w:r>
    </w:p>
    <w:p w14:paraId="7523A806" w14:textId="5607A819" w:rsidR="006E0BDD" w:rsidRPr="000A404B" w:rsidRDefault="006E0BDD" w:rsidP="006E0BDD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List all previous </w:t>
      </w:r>
      <w:r w:rsidR="00624ABF" w:rsidRPr="000A404B">
        <w:rPr>
          <w:rFonts w:asciiTheme="majorHAnsi" w:hAnsiTheme="majorHAnsi" w:cstheme="majorHAnsi"/>
          <w:color w:val="FF0000"/>
          <w:sz w:val="24"/>
          <w:szCs w:val="24"/>
        </w:rPr>
        <w:t>appointments</w:t>
      </w:r>
      <w:r w:rsidRPr="000A404B">
        <w:rPr>
          <w:rFonts w:asciiTheme="majorHAnsi" w:hAnsiTheme="majorHAnsi" w:cstheme="majorHAnsi"/>
          <w:color w:val="FF0000"/>
          <w:sz w:val="24"/>
          <w:szCs w:val="24"/>
        </w:rPr>
        <w:t xml:space="preserve"> made by the patient.</w:t>
      </w:r>
    </w:p>
    <w:sectPr w:rsidR="006E0BDD" w:rsidRPr="000A4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45A9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252FB"/>
    <w:multiLevelType w:val="hybridMultilevel"/>
    <w:tmpl w:val="57023B0A"/>
    <w:lvl w:ilvl="0" w:tplc="F554616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0A73B3"/>
    <w:multiLevelType w:val="hybridMultilevel"/>
    <w:tmpl w:val="31E0E2CA"/>
    <w:lvl w:ilvl="0" w:tplc="12CA0F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8A0948"/>
    <w:multiLevelType w:val="hybridMultilevel"/>
    <w:tmpl w:val="D0D06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72F89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76A90"/>
    <w:multiLevelType w:val="hybridMultilevel"/>
    <w:tmpl w:val="99FA9510"/>
    <w:lvl w:ilvl="0" w:tplc="F55461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A34F0"/>
    <w:multiLevelType w:val="hybridMultilevel"/>
    <w:tmpl w:val="D0D06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378CB"/>
    <w:multiLevelType w:val="hybridMultilevel"/>
    <w:tmpl w:val="8B54A3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26642"/>
    <w:multiLevelType w:val="hybridMultilevel"/>
    <w:tmpl w:val="B268E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C37EA1"/>
    <w:multiLevelType w:val="hybridMultilevel"/>
    <w:tmpl w:val="99FA9510"/>
    <w:lvl w:ilvl="0" w:tplc="F55461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73DEB"/>
    <w:multiLevelType w:val="hybridMultilevel"/>
    <w:tmpl w:val="63004CE6"/>
    <w:lvl w:ilvl="0" w:tplc="6E54FB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AD5317"/>
    <w:multiLevelType w:val="hybridMultilevel"/>
    <w:tmpl w:val="1B8888E8"/>
    <w:lvl w:ilvl="0" w:tplc="76B809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E5683"/>
    <w:multiLevelType w:val="hybridMultilevel"/>
    <w:tmpl w:val="5E0A034E"/>
    <w:lvl w:ilvl="0" w:tplc="247624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A013C9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256DC9"/>
    <w:multiLevelType w:val="hybridMultilevel"/>
    <w:tmpl w:val="2F506450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3E7DF1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63B04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A206BE"/>
    <w:multiLevelType w:val="hybridMultilevel"/>
    <w:tmpl w:val="1AE29E0C"/>
    <w:lvl w:ilvl="0" w:tplc="BF3614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16B1B"/>
    <w:multiLevelType w:val="hybridMultilevel"/>
    <w:tmpl w:val="3F46F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674C51"/>
    <w:multiLevelType w:val="hybridMultilevel"/>
    <w:tmpl w:val="F4CCB6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516676"/>
    <w:multiLevelType w:val="hybridMultilevel"/>
    <w:tmpl w:val="9398D2A0"/>
    <w:lvl w:ilvl="0" w:tplc="FAAE73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466C9D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A41F83"/>
    <w:multiLevelType w:val="hybridMultilevel"/>
    <w:tmpl w:val="3DEE4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6465A2"/>
    <w:multiLevelType w:val="hybridMultilevel"/>
    <w:tmpl w:val="BA50F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903EB8"/>
    <w:multiLevelType w:val="hybridMultilevel"/>
    <w:tmpl w:val="92D0D4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14007B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14673F"/>
    <w:multiLevelType w:val="hybridMultilevel"/>
    <w:tmpl w:val="064CE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013CDB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E67A59"/>
    <w:multiLevelType w:val="hybridMultilevel"/>
    <w:tmpl w:val="04D011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7C4E5F"/>
    <w:multiLevelType w:val="hybridMultilevel"/>
    <w:tmpl w:val="72FA8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675D9B"/>
    <w:multiLevelType w:val="hybridMultilevel"/>
    <w:tmpl w:val="738C2E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1958DD"/>
    <w:multiLevelType w:val="hybridMultilevel"/>
    <w:tmpl w:val="D0D06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2D4532"/>
    <w:multiLevelType w:val="hybridMultilevel"/>
    <w:tmpl w:val="54108138"/>
    <w:lvl w:ilvl="0" w:tplc="C3A4F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406087"/>
    <w:multiLevelType w:val="hybridMultilevel"/>
    <w:tmpl w:val="BA7E2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C71C3C"/>
    <w:multiLevelType w:val="hybridMultilevel"/>
    <w:tmpl w:val="22185900"/>
    <w:lvl w:ilvl="0" w:tplc="DFA0A6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397CA0"/>
    <w:multiLevelType w:val="hybridMultilevel"/>
    <w:tmpl w:val="99FA9510"/>
    <w:lvl w:ilvl="0" w:tplc="F55461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A64FE4"/>
    <w:multiLevelType w:val="hybridMultilevel"/>
    <w:tmpl w:val="8EF03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037416"/>
    <w:multiLevelType w:val="hybridMultilevel"/>
    <w:tmpl w:val="9384A1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8902FF"/>
    <w:multiLevelType w:val="hybridMultilevel"/>
    <w:tmpl w:val="47DC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8A27EB"/>
    <w:multiLevelType w:val="hybridMultilevel"/>
    <w:tmpl w:val="99FA9510"/>
    <w:lvl w:ilvl="0" w:tplc="F554616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6D1DFB"/>
    <w:multiLevelType w:val="hybridMultilevel"/>
    <w:tmpl w:val="A5A067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07369B"/>
    <w:multiLevelType w:val="hybridMultilevel"/>
    <w:tmpl w:val="BA7E2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712597"/>
    <w:multiLevelType w:val="hybridMultilevel"/>
    <w:tmpl w:val="921A7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A545CD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9D05B3"/>
    <w:multiLevelType w:val="hybridMultilevel"/>
    <w:tmpl w:val="3F46F1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0"/>
  </w:num>
  <w:num w:numId="4">
    <w:abstractNumId w:val="26"/>
  </w:num>
  <w:num w:numId="5">
    <w:abstractNumId w:val="6"/>
  </w:num>
  <w:num w:numId="6">
    <w:abstractNumId w:val="27"/>
  </w:num>
  <w:num w:numId="7">
    <w:abstractNumId w:val="21"/>
  </w:num>
  <w:num w:numId="8">
    <w:abstractNumId w:val="8"/>
  </w:num>
  <w:num w:numId="9">
    <w:abstractNumId w:val="42"/>
  </w:num>
  <w:num w:numId="10">
    <w:abstractNumId w:val="36"/>
  </w:num>
  <w:num w:numId="11">
    <w:abstractNumId w:val="38"/>
  </w:num>
  <w:num w:numId="12">
    <w:abstractNumId w:val="22"/>
  </w:num>
  <w:num w:numId="13">
    <w:abstractNumId w:val="33"/>
  </w:num>
  <w:num w:numId="14">
    <w:abstractNumId w:val="23"/>
  </w:num>
  <w:num w:numId="15">
    <w:abstractNumId w:val="4"/>
  </w:num>
  <w:num w:numId="16">
    <w:abstractNumId w:val="15"/>
  </w:num>
  <w:num w:numId="17">
    <w:abstractNumId w:val="13"/>
  </w:num>
  <w:num w:numId="18">
    <w:abstractNumId w:val="24"/>
  </w:num>
  <w:num w:numId="19">
    <w:abstractNumId w:val="34"/>
  </w:num>
  <w:num w:numId="20">
    <w:abstractNumId w:val="32"/>
  </w:num>
  <w:num w:numId="21">
    <w:abstractNumId w:val="20"/>
  </w:num>
  <w:num w:numId="22">
    <w:abstractNumId w:val="29"/>
  </w:num>
  <w:num w:numId="23">
    <w:abstractNumId w:val="44"/>
  </w:num>
  <w:num w:numId="24">
    <w:abstractNumId w:val="37"/>
  </w:num>
  <w:num w:numId="25">
    <w:abstractNumId w:val="28"/>
  </w:num>
  <w:num w:numId="26">
    <w:abstractNumId w:val="7"/>
  </w:num>
  <w:num w:numId="27">
    <w:abstractNumId w:val="19"/>
  </w:num>
  <w:num w:numId="28">
    <w:abstractNumId w:val="25"/>
  </w:num>
  <w:num w:numId="29">
    <w:abstractNumId w:val="30"/>
  </w:num>
  <w:num w:numId="30">
    <w:abstractNumId w:val="16"/>
  </w:num>
  <w:num w:numId="31">
    <w:abstractNumId w:val="17"/>
  </w:num>
  <w:num w:numId="32">
    <w:abstractNumId w:val="10"/>
  </w:num>
  <w:num w:numId="33">
    <w:abstractNumId w:val="14"/>
  </w:num>
  <w:num w:numId="34">
    <w:abstractNumId w:val="31"/>
  </w:num>
  <w:num w:numId="35">
    <w:abstractNumId w:val="35"/>
  </w:num>
  <w:num w:numId="36">
    <w:abstractNumId w:val="9"/>
  </w:num>
  <w:num w:numId="37">
    <w:abstractNumId w:val="1"/>
  </w:num>
  <w:num w:numId="38">
    <w:abstractNumId w:val="12"/>
  </w:num>
  <w:num w:numId="39">
    <w:abstractNumId w:val="41"/>
  </w:num>
  <w:num w:numId="40">
    <w:abstractNumId w:val="40"/>
  </w:num>
  <w:num w:numId="41">
    <w:abstractNumId w:val="2"/>
  </w:num>
  <w:num w:numId="42">
    <w:abstractNumId w:val="5"/>
  </w:num>
  <w:num w:numId="43">
    <w:abstractNumId w:val="3"/>
  </w:num>
  <w:num w:numId="44">
    <w:abstractNumId w:val="39"/>
  </w:num>
  <w:num w:numId="45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TCwNDcxMDY3tzRQ0lEKTi0uzszPAykwrwUAej+yESwAAAA="/>
  </w:docVars>
  <w:rsids>
    <w:rsidRoot w:val="005133B6"/>
    <w:rsid w:val="00012268"/>
    <w:rsid w:val="000A404B"/>
    <w:rsid w:val="0011017C"/>
    <w:rsid w:val="00147101"/>
    <w:rsid w:val="00151B09"/>
    <w:rsid w:val="001557D4"/>
    <w:rsid w:val="001A57D8"/>
    <w:rsid w:val="001A7D61"/>
    <w:rsid w:val="00200FC9"/>
    <w:rsid w:val="002711DD"/>
    <w:rsid w:val="0034000E"/>
    <w:rsid w:val="0034578F"/>
    <w:rsid w:val="0034749E"/>
    <w:rsid w:val="00357243"/>
    <w:rsid w:val="00357C94"/>
    <w:rsid w:val="003D7EBA"/>
    <w:rsid w:val="003E2804"/>
    <w:rsid w:val="003E5769"/>
    <w:rsid w:val="003F61CB"/>
    <w:rsid w:val="00413C0E"/>
    <w:rsid w:val="004600DA"/>
    <w:rsid w:val="004957CB"/>
    <w:rsid w:val="004B29B7"/>
    <w:rsid w:val="004D20D7"/>
    <w:rsid w:val="005133B6"/>
    <w:rsid w:val="005615A6"/>
    <w:rsid w:val="005D5459"/>
    <w:rsid w:val="005F0FB2"/>
    <w:rsid w:val="00617099"/>
    <w:rsid w:val="006241DC"/>
    <w:rsid w:val="00624ABF"/>
    <w:rsid w:val="0063543C"/>
    <w:rsid w:val="006C044F"/>
    <w:rsid w:val="006E0BDD"/>
    <w:rsid w:val="00701C8A"/>
    <w:rsid w:val="007A139D"/>
    <w:rsid w:val="007C05E6"/>
    <w:rsid w:val="008C6F95"/>
    <w:rsid w:val="008E686A"/>
    <w:rsid w:val="00914E4F"/>
    <w:rsid w:val="009A3D2F"/>
    <w:rsid w:val="009B5710"/>
    <w:rsid w:val="00A24059"/>
    <w:rsid w:val="00A726B7"/>
    <w:rsid w:val="00A955FA"/>
    <w:rsid w:val="00AE1588"/>
    <w:rsid w:val="00AF2811"/>
    <w:rsid w:val="00B1124E"/>
    <w:rsid w:val="00B219E1"/>
    <w:rsid w:val="00B47B73"/>
    <w:rsid w:val="00B671EE"/>
    <w:rsid w:val="00BC5265"/>
    <w:rsid w:val="00BD307E"/>
    <w:rsid w:val="00C43942"/>
    <w:rsid w:val="00D2144F"/>
    <w:rsid w:val="00D433ED"/>
    <w:rsid w:val="00D92799"/>
    <w:rsid w:val="00DB3F25"/>
    <w:rsid w:val="00DD51B3"/>
    <w:rsid w:val="00FA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494FA"/>
  <w15:chartTrackingRefBased/>
  <w15:docId w15:val="{1318A186-1248-46DE-8A8F-2305DC30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3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5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 Jhel</dc:creator>
  <cp:keywords/>
  <dc:description/>
  <cp:lastModifiedBy>Mam Jhel</cp:lastModifiedBy>
  <cp:revision>17</cp:revision>
  <dcterms:created xsi:type="dcterms:W3CDTF">2022-03-01T07:31:00Z</dcterms:created>
  <dcterms:modified xsi:type="dcterms:W3CDTF">2022-03-28T02:34:00Z</dcterms:modified>
</cp:coreProperties>
</file>